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ivil Engineer position at [Company Name] in Ethiopia Addis Ababa. As a dedicated civil engineer with [X years] of experience in infrastructure development, I am eager to contribute my expertise to projects that shape the future of this vibrant city. Ethiopia, particularly Addis Ababa, is experiencing rapid urbanization and a surge in demand for sustainable infrastructure solutions—areas where my technical knowledge and passion for civil engineering align perfectly with your organization’s goals.</w:t>
      </w:r>
    </w:p>
    <w:p>
      <w:pPr>
        <w:pStyle w:val="BodyText"/>
      </w:pPr>
      <w:r>
        <w:t xml:space="preserve">Having studied and worked in the field of civil engineering for [X years], I have developed a strong foundation in structural design, project management, and construction oversight. My academic background includes a [Degree] in Civil Engineering from [University Name], where I specialized in urban development and environmental sustainability. This education, combined with hands-on experience on projects ranging from transportation networks to water supply systems, has equipped me to address the unique challenges faced by growing cities like Addis Ababa.</w:t>
      </w:r>
    </w:p>
    <w:p>
      <w:pPr>
        <w:pStyle w:val="BodyText"/>
      </w:pPr>
      <w:r>
        <w:t xml:space="preserve">One of my most rewarding experiences was leading the design and implementation of a [specific project, e.g., "multi-story residential complex"] in [location], where I collaborated with local stakeholders to ensure compliance with Ethiopian building codes and environmental regulations. This project not only required technical precision but also a deep understanding of the cultural and social dynamics of the community. Similarly, my work on [another example, e.g., "highway expansion initiative"] honed my ability to manage large-scale projects under tight deadlines while maintaining quality standards—a skill I believe is critical for success in Ethiopia Addis Ababa’s dynamic construction landscape.</w:t>
      </w:r>
    </w:p>
    <w:p>
      <w:pPr>
        <w:pStyle w:val="BodyText"/>
      </w:pPr>
      <w:r>
        <w:t xml:space="preserve">What draws me to the Civil Engineer role at your organization is the opportunity to contribute to Ethiopia’s vision of modernization and economic growth. Addis Ababa, as the capital and largest city, serves as a hub for innovation and development in East Africa. I am particularly inspired by initiatives such as [mention a local project or policy, e.g., "the Addis Ababa Light Rail Transit System"], which exemplify how civil engineering can transform urban environments. My goal is to support such endeavors by applying my expertise in structural analysis, materials science, and sustainable design to create infrastructure that meets the needs of today’s residents while preparing for tomorrow’s challenges.</w:t>
      </w:r>
    </w:p>
    <w:p>
      <w:pPr>
        <w:pStyle w:val="BodyText"/>
      </w:pPr>
      <w:r>
        <w:t xml:space="preserve">Throughout my career, I have prioritized collaboration, integrity, and continuous learning—values that resonate deeply with the ethos of Ethiopia Addis Ababa. I understand that working in this region requires adaptability and a commitment to understanding local requirements. For instance, my previous work on [specific example] involved navigating logistical constraints and engaging with community leaders to ensure project success. This experience has strengthened my ability to communicate effectively across diverse teams and deliver solutions that align with the cultural and environmental context of Ethiopia.</w:t>
      </w:r>
    </w:p>
    <w:p>
      <w:pPr>
        <w:pStyle w:val="BodyText"/>
      </w:pPr>
      <w:r>
        <w:t xml:space="preserve">I am also passionate about leveraging technology to improve engineering outcomes. My proficiency in software such as AutoCAD, Revit, and STAAD.Pro enables me to create detailed designs that balance functionality, cost-efficiency, and safety. Additionally, I have experience in [mention a relevant skill, e.g., "BIM (Building Information Modeling)" or "GIS mapping"], which I believe can add value to your team’s projects. In Addis Ababa’s evolving infrastructure sector, staying at the forefront of technological advancements is essential to delivering innovative and future-ready solutions.</w:t>
      </w:r>
    </w:p>
    <w:p>
      <w:pPr>
        <w:pStyle w:val="BodyText"/>
      </w:pPr>
      <w:r>
        <w:t xml:space="preserve">What sets me apart as a Civil Engineer is my commitment to excellence and my ability to thrive in fast-paced environments. Whether it’s coordinating with architects, managing budgets, or troubleshooting on-site challenges, I approach every task with a proactive mindset and a focus on long-term impact. My colleagues often describe me as reliable, detail-oriented, and driven by the belief that infrastructure should empower communities.</w:t>
      </w:r>
    </w:p>
    <w:p>
      <w:pPr>
        <w:pStyle w:val="BodyText"/>
      </w:pPr>
      <w:r>
        <w:t xml:space="preserve">As Ethiopia continues to invest in its urban centers, the need for skilled civil engineers who understand both global best practices and local conditions has never been greater. I am confident that my technical expertise, project management experience, and dedication to sustainable development make me a strong candidate for this role. I would be honored to contribute my skills to [Company Name]’s mission of building resilient infrastructure in Addis Ababa and beyond.</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continued growth and success of Ethiopia Addis Ababa through civil engineering excellence.</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3T10:10:37Z</dcterms:created>
  <dcterms:modified xsi:type="dcterms:W3CDTF">2026-07-23T10:10:37Z</dcterms:modified>
</cp:coreProperties>
</file>

<file path=docProps/custom.xml><?xml version="1.0" encoding="utf-8"?>
<Properties xmlns="http://schemas.openxmlformats.org/officeDocument/2006/custom-properties" xmlns:vt="http://schemas.openxmlformats.org/officeDocument/2006/docPropsVTypes"/>
</file>